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outlines the life of Agnes Gonxha Bojaxhiu, who later became known as Mother Teresa. It describes her early years in Skopje, Macedonia, her family's influence, the hardships she faced, and the events that led to her dedication to serving the poor and the sic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Agnes' family, despite being of Albanian descent, lived in Skopje, which was part of the then-Yugoslavia. Her father, Nikola, was a businessman and a progressive thinker who encouraged education for his children. The family was deeply religious and practiced charity, helping the poor and the need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From this event, Teresa learned the importance of charity, education, and religious devo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As a child, Teresa participated in church activities and was influenced by her parents' charitable action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likely felt a sense of love, security, and possibly a budding sense of duty towards th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death of Teresa's father, Nikola, when she was only eight years old, left the family in a difficult situation. Her mother, Drane, took over the family business and managed to keep the family afloat despite the los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eresa learned resilience and the strength of women from her mother's determination to support the famil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likely helped her mother and contributed to the family's efforts to overcome their hardship.</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would have experienced grief, confusion, and possibly a sense of responsibil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s decision to join the Loreto Sisters and her eventual move to India, where she was exposed to extreme poverty and the need for humanitarian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harsh realities of poverty and the urgent need for compassionate ac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chose to dedicate her life to serving the poor, eventually founding the Missionaries of Char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likely felt a deep sense of calling, compassion, and possibly a mix of fear and determin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establishment of the Missionaries of Charity and the challenges faced in providing care for the sick and the dying in India.</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power of love and service in transforming lives and overcoming advers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provided direct care to the sick, the dying, and the poor, establishing hospitals and shelt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would have felt compassion, empathy, and possibly exhaustion from her tireless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8. Transcendence]</w:t>
      </w: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eresa's life, her spiritual journey, and her dedication to serving others, particularly through religious and charitable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text is corrupted, but it seems to describe Teresa's early experiences with nature and animals, possibly indicating a peaceful and harmonious childhoo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It is unclear from the corrupted text, but it might be inferred that Teresa learned about the harmony between humans and natu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seems to have interacted peacefully with animals, indicating a nurturing and compassionate natu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he text does not provide clear emotional context, but one might assume feelings of joy and tranquil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text describes Teresa's exposure to missionary work and the conditions of poverty and hardship in distant lands, which deeply affected he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eresa learned about the harsh realities of poverty and the need for humanitarian ai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began to contemplate her role in addressing these issues and showed a keen interest in missionary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ock, empathy, and a growing sense of responsibility and desire to help.]</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and spiritual journey of Teresa, who is deeply influenced by her religious beliefs and the call to serve others. It details her experiences, learnings, and actions as she navigates through various events that shape her life and spiritual grow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at the age of 18, makes a significant decision influenced by what she perceives as God's calling. She decides to dedicate her life to serving God and others, which sets the course for her future endeavo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From this event, Teresa learns the importance of heeding her spiritual calling and the significance of making life-altering decisions that align with her fai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In response to her calling, Teresa joins the Loreto Abbey in Dublin, marking the beginning of her religious servi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experiences a mix of emotions, including determination, excitement, and possibly apprehension, as she embarks on a new chapter in her lif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faces the challenge of adapting to a new environment and culture, as well as learning English, which is necessary for her to communicate and serve effectively in her new contex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the value of resilience, adaptability, and the importance of language as a tool for communication and connec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dedicates herself to learning English and adapting to the new cultural context, showing her commitment to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likely experiences a range of emotions, including frustration, determination, and a sense of accomplishment as she overcomes the language barrie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 xml:space="preserve">[5. </w:t>
      </w:r>
      <w:r>
        <w:rPr>
          <w:rFonts w:hint="eastAsia" w:ascii="Times New Roman" w:hAnsi="Times New Roman" w:cs="Times New Roman"/>
          <w:lang w:val="en-US" w:eastAsia="zh-CN"/>
        </w:rPr>
        <w:t>Cognitive</w:t>
      </w:r>
      <w:r>
        <w:rPr>
          <w:rFonts w:ascii="Times New Roman" w:hAnsi="Times New Roman" w:cs="Times New Roman"/>
        </w:rPr>
        <w: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takes on the role of a teacher in the Loreto Abbey, where she is responsible for educating students in geography, history, and other subjects, while also dealing with the emotional toll of witnessing poverty and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complexities of serving others, the impact of education on personal growth, and the emotional challenges of confronting poverty and inequ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teaches and mentors her students, while also grappling with her own feelings of responsibility and desire to do more for th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experiences a deep sense of compassion, a desire to help, and possibly guilt or frustration due to the limitations of her current role in addressing broader social issu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and experiences of Teresa, who is deeply involved in serving the poor and destitute in a divided city, with a stark contrast between the affluent and the impoverished. She faces various challenges and learns profound lessons about love, compassion, and the essence of serving human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witnesses the stark contrast between the world within the walls of opulence and the world outside filled with poverty and suffering. She is moved by the disparity and decides to serve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deep divide in society and the importance of compassion and service to thos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takes the initiative to provide food, clothing, and medical aid to the poor, and offers them comfort through convers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experiences a mix of emotions, including empathy, sadness for the poor, and a sense of fulfillment from helping th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During a time of famine, Teresa, now a leader, faces the challenge of providing for the needs of the people, including her own community, which is also affected by the scarcity of foo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importance of resilience and the need to prioritize the well-being of her community during a crisi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takes on the responsibility of ensuring food supply for her community and the poor, even amidst the chaos of a rio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els overwhelmed by the situation, showing concern, determination, and a sense of du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and her companion face a dangerous situation as they try to transport food through a rioting crowd, with the help of British soldi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harsh realities of violence and the desperation of people in extreme ne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bravely navigates through the crowd, with the assistance of the soldiers, to deliver the foo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experiences fear, shock, and a deep sense of compassion for the suffering peopl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encounters a wounded young man during the aftermath of the riot, and she rushes to provide him with ai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realizes the profound meaning of "love wounds that bind," understanding the sacrifices involved in caring for oth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administers first aid to the injured young man, showing immediate care and concer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feels a deep sorrow and empathy for the victim of violence, and she is emotionally affected by the inciden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5:</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has a conversation with a person named G, discussing the challenges and moral dilemmas she faces in her work, especially regarding the distribution of resources and ca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reflects on the broader implications of her actions, the importance of impartiality, and the spiritual significance of her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engages in a thoughtful dialogue, expressing her concerns and seeking understand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els conflicted, questioning, and introspective about her mission and the ethics of her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of Teresa, focusing on her spiritual awakening and commitment to serving the poor. It details her experiences and the profound realizations she has about the nature of compassion and service to humanity, inspired by her encounters with th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is traveling by train on September 10, 1946, and during her journey, she reads the Bible, specifically the Parable of the Sheep and the Goats. She experiences a deep spiritual connection and feels a call to serve the poor and the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From the event, Teresa learns about the importance of recognizing Christ in the poor and the needy. She is deeply moved by the realization that serving the less fortunate is akin to serving Christ Himself.</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During the event, Teresa gives a coin to a begging old man on the train platform, which is snatched away by a man before the old man can pick it up.</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feels a deep sense of empathy and compassion for the poor and suffering. She is also filled with a sense of duty and a calling to serve th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s train journey continues, and she observes the stark contrast between the first-class and third-class compartments. She is moved by the sight of the poor trying to board the train and finds herself drawn to their pligh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is event teaches Teresa about the stark inequalities in society and the desperate conditions of the poor. It reinforces her commitment to serve them and to understand their struggl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steps into the third-class compartment, overwhelmed by the sight of the poor and reflects on the universal brotherhood of human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experiences a mix of emotions, including sadness, empathy, and a strong desire to help. The sight of the poor triggers a deep introspection about her purpose and role in soci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and experiences of Teresa, who is dedicated to serving the poor and the needy. It describes her spiritual journey, her encounters with suffering, and her unwavering commitment to her mission despite the challenges she fac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is called to serve the poor more directly, which involves leaving the comfort of her previous life and embracing a life among the destitu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that true service requires not just love and compassion but also the courage to immerse oneself in the suffering of oth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decides to leave her previous life behind, responding to what she believes is a divine call to help the poor and the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experiences a mix of fear, determination, and a strong sense of duty and call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encounters a dying old woman on the streets, who is neglected and in desperate need of help.</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harsh reality of poverty and the indifference of society towards the suffering of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tries to get the woman medical help but faces the harsh reality of inadequate facilities and the inability to secure immediate assistan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els a deep sense of frustration, sadness, and helplessness, but also a renewed commitment to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Despite the lack of support and resources, Teresa takes the old woman in her arms during a rainstorm, providing comfort and ca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the importance of direct action and personal involvement in alleviating suffering, regardless of the circumstanc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physically takes the old woman in her arms, shielding her from the rain and providing comfor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els compassion, love, and a strong desire to alleviate the suffering of the woman, even in the face of her own limitation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receives permission from the Church to start her mission, marking a significant milestone in her journe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importance of perseverance, faith, and the support of her spiritual commun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accepts the permission and prepares to embark on her mission, fully committed to her new pa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experiences joy, gratitude, and a sense of validation for her call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widowControl/>
        <w:rPr>
          <w:rFonts w:ascii="Times New Roman" w:hAnsi="Times New Roman" w:cs="Times New Roman"/>
        </w:rPr>
      </w:pPr>
      <w:r>
        <w:rPr>
          <w:rFonts w:ascii="Times New Roman" w:hAnsi="Times New Roman" w:cs="Times New Roman"/>
        </w:rPr>
        <w:br w:type="page"/>
      </w:r>
    </w:p>
    <w:p>
      <w:pPr>
        <w:widowControl/>
        <w:rPr>
          <w:rFonts w:ascii="Times New Roman" w:hAnsi="Times New Roman" w:cs="Times New Roman"/>
        </w:rPr>
      </w:pPr>
      <w:r>
        <w:rPr>
          <w:rFonts w:hint="eastAsia" w:ascii="Times New Roman" w:hAnsi="Times New Roman" w:cs="Times New Roman"/>
        </w:rPr>
        <w:t>Story Outline:</w:t>
      </w:r>
    </w:p>
    <w:p>
      <w:pPr>
        <w:widowControl/>
        <w:rPr>
          <w:rFonts w:ascii="Times New Roman" w:hAnsi="Times New Roman" w:cs="Times New Roman"/>
        </w:rPr>
      </w:pPr>
      <w:r>
        <w:rPr>
          <w:rFonts w:hint="eastAsia" w:ascii="Times New Roman" w:hAnsi="Times New Roman" w:cs="Times New Roman"/>
        </w:rPr>
        <w:t>The story revolves around the life and experiences of Teresa, presumably Mother Teresa, as she dedicates herself to serving the poor and the sick. It describes her journey from a place of spiritual calling to the streets of Calcutta, where she encounters various events that test her faith, compassion, and understanding of human need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1:</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eresa, at the age of 38, embarks on a mission to serve the poor in Calcutta, with no material possessions, money, or companions, but with a strong spiritual calling.</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the importance of immediate action and the necessity of self-sacrifice in serving others, as well as the spiritual strength that comes from following a divine calling.</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leaves her previous life behind, moves to Calcutta, and starts her work among the poor without any concrete plan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She experiences a mix of fear, determination, and faith, as she relies on her spiritual beliefs to guide her action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7. Self-actualizat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2:</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eresa learns medical and nursing skills in a short period, despite the standard requirement being two years, showing her dedication and the urgency of her mi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about the practical aspects of caring for the sick and the importance of adapting and overcoming obstacles to achieve her goal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creates her own accelerated learning method to acquire the necessary medical knowledge in half the tim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She likely feels a sense of urgency, commitment, and accomplishment.</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2. Safety]</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3:</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eresa insists on living a life of simplicity, eating rice and salt like the poor, to understand and share their experience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empathy and the power of solidarity with those she serves, understanding their struggles on a deeper level.</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chooses to live and eat as the poor do, despite having access to better provision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She may feel a sense of unity and humility, as well as a possible internal conflict between her mission and the practicalities of her choice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3. Belonging and Lov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4:</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eresa encounters a severely ill person on the street and takes care of them, providing comfort and showing compa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the profound impact of human touch and compassion, even in the face of death.</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physically assists the sick person, cleans them, and provides emotional support.</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She experiences empathy, sorrow, and a deep sense of purpos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1. Physiological]</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5:</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A poor man shares his meager earnings with Teresa, showing his willingness to give despite his own poverty.</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about the generosity of the poor and the value of giving without expecting anything in retur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accepts the man's offering, recognizing the significance of his gestur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She feels gratitude and a deepened understanding of the selflessness of the poor.</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3. Belonging and Love]</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eresa's journey as she dedicates herself to serving the poor in the slums of Calcutta. It details her experiences, the challenges she faces, the lessons she learns, and the impact of her actions on the community and herself.</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returns to the impoverished city after a period of absence, with the intention to serve its residents. She faces the harsh reality of the living conditions, including the lack of clean water and proper shelte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From this event, Teresa learns about the depth of poverty and the resilience of the people living in it. She also realizes the importance of her mission and the challenges she must overcom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actively seeks a place to stay and work, engages with the local people, and begins her mission of service by offering education and care to the children of the slum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experiences a mix of emotions, including determination, empathy for the poor, and possibly frustration at the difficult conditions she encount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 faces resistance and misunderstanding from the local community, who question her motives and accuse her of trying to convert the children to Christian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eresa learns about the importance of trust and the challenges of cultural differences. She also learns the value of patience and persistence in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defends her intentions, tries to explain her mission of service, and continues her work despite the opposi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likely feels a range of emotions, including disappointment, sadness, and possibly anger at the misunderstanding, but also a strong sense of purpose and commitmen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eresa's health deteriorates due to the harsh conditions and her relentless work, leading to her collaps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is event teaches Teresa about the importance of self-care and the balance between serving others and maintaining her own well-be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eresa initially resists resting, insisting on continuing her work, but eventually succumbs to the need for rest and recover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eresa experiences guilt for not being able to continue serving, sadness at her physical limitations, and possibly a sense of failure for not being able to meet the needs of the commun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mission to provide care and dignity to the dying and the poor. It describes her establishment of a hospice, her interactions with the sick and dying, and the challenges she faced in her humanitarian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witnesses a dying man under a tree and is struck by the realization that many people die alone and in need of care. This motivates her to start a hospice for the dying in Calcutta.</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importance of human touch and compassion in the final moments of life.</w:t>
      </w:r>
    </w:p>
    <w:p>
      <w:pPr>
        <w:snapToGrid/>
        <w:spacing w:line="240" w:lineRule="auto"/>
        <w:rPr>
          <w:rFonts w:ascii="Times New Roman" w:hAnsi="Times New Roman" w:cs="Times New Roman"/>
        </w:rPr>
      </w:pPr>
      <w:r>
        <w:rPr>
          <w:rFonts w:ascii="Times New Roman" w:hAnsi="Times New Roman" w:cs="Times New Roman"/>
        </w:rPr>
        <w:t>Teresa's Actions: She rents a simple building with the help of donations and begins her hospice for the dy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els a deep sense of compassion and determination to alleviate the suffering of the dy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faces opposition and skepticism from the local government and religious figures regarding her work with the dying and the poor. Some argue that her efforts are futile and a misuse of resourc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resistance to change and the need to stand firm in her mission despite criticis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continues her work, defends her mission, and seeks official recognition for her hospi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experiences frustration and disappointment but remains steadfast in her commitmen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4</w:t>
      </w:r>
      <w:r>
        <w:rPr>
          <w:rFonts w:ascii="Times New Roman" w:hAnsi="Times New Roman" w:cs="Times New Roman"/>
        </w:rPr>
        <w:t>. Este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and her helpers provide care to the sick and dying, offering them comfort and dignity in their final moments. They face numerous challenges, including the harsh realities of dealing with disease and pover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resilience of the human spirit and the power of love and compassion in the face of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and her helpers provide physical care, emotional support, and spiritual comfort to those in ne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els a mix of sadness for the suffering but also joy in being able to provide care and comfor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widowControl/>
        <w:rPr>
          <w:rFonts w:ascii="Times New Roman" w:hAnsi="Times New Roman" w:cs="Times New Roman"/>
        </w:rPr>
      </w:pPr>
      <w:r>
        <w:rPr>
          <w:rFonts w:ascii="Times New Roman" w:hAnsi="Times New Roman" w:cs="Times New Roman"/>
        </w:rPr>
        <w:br w:type="page"/>
      </w:r>
    </w:p>
    <w:p>
      <w:pPr>
        <w:widowControl/>
        <w:rPr>
          <w:rFonts w:ascii="Times New Roman" w:hAnsi="Times New Roman" w:cs="Times New Roman"/>
        </w:rPr>
      </w:pPr>
      <w:r>
        <w:rPr>
          <w:rFonts w:hint="eastAsia" w:ascii="Times New Roman" w:hAnsi="Times New Roman" w:cs="Times New Roman"/>
        </w:rPr>
        <w:t>Story Outline:</w:t>
      </w:r>
    </w:p>
    <w:p>
      <w:pPr>
        <w:widowControl/>
        <w:rPr>
          <w:rFonts w:ascii="Times New Roman" w:hAnsi="Times New Roman" w:cs="Times New Roman"/>
        </w:rPr>
      </w:pPr>
      <w:r>
        <w:rPr>
          <w:rFonts w:hint="eastAsia" w:ascii="Times New Roman" w:hAnsi="Times New Roman" w:cs="Times New Roman"/>
        </w:rPr>
        <w:t>The story revolves around Mother Teresa's life, her spiritual awakening, and her dedication to serving the poor and the needy. It includes her experiences, the lessons she learned, her emotional journey, and her actions in establishing the Missionaries of Charity.</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1:</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Mother Teresa and her colleagues, referred to as "G" and "yy," are depicted in a contemplative moment, discussing the significance of a simple pencil, symbolizing their humble servic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From this event, Mother Teresa learns about the value of humility and the power of simple acts in serving others, as she identifies herself with a pencil, a tool used for writing and drawing.</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engages in a conversation that reflects her self-perception as a simple tool in the hands of God.</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The text does not provide explicit emotional cues, but it can be inferred that she feels a sense of humility and purpos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3. Belonging and Lov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2:</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he narrative describes the establishment of the Missionaries of Charity on October 7, 1950, in Calcutta, with a grand ceremony and the blessing of the Archbishop.</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Mother Teresa learns about the importance of formal recognition and the support of the Church in her mission to serve the poor.</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leads the ceremony, accepts the blessing, and makes a commitment to serve the poor.</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The text suggests that there is a sense of fulfillment and joy in her actions, as well as a deep emotional connection with her mi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7. Self-actualizat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3:</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he story mentions the growth of the Missionaries of Charity and the challenges of accommodating the increasing number of members, leading to the acquisition of a new building.</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Mother Teresa learns about the practical aspects of managing an organization and the importance of infrastructure in supporting her mi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actively seeks and accepts donations to expand the facilities for her order.</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The text does not provide explicit emotional cues, but it can be inferred that she feels gratitude and determinat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2. Safety]</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4:</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he narrative discusses the simplicity and poverty of Mother Teresa and her followers, their possessions, and their daily lif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about the essence of true poverty and the spiritual richness that comes from living a life dedicated to servic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Mother Teresa and her followers live a life of voluntary poverty, choosing to own only the bare essentials.</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The text suggests a sense of contentment and spiritual joy despite the material poverty.</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1. Physiological]</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5:</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he story recounts an instance where a member of the Missionaries of Charity wins an award but is advised by Mother Teresa on the true value of such recognition in their mi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Mother Teresa reinforces the lesson that material and worldly recognition is not the goal of their servic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She advises the member to return the award, emphasizing the importance of humility and focus on their mi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The text does not provide explicit emotional cues, but it can be inferred that she feels a sense of clarity and convict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w:t>
      </w:r>
      <w:r>
        <w:rPr>
          <w:rFonts w:hint="eastAsia" w:ascii="Times New Roman" w:hAnsi="Times New Roman" w:cs="Times New Roman"/>
          <w:lang w:val="en-US" w:eastAsia="zh-CN"/>
        </w:rPr>
        <w:t>7</w:t>
      </w:r>
      <w:r>
        <w:rPr>
          <w:rFonts w:hint="eastAsia" w:ascii="Times New Roman" w:hAnsi="Times New Roman" w:cs="Times New Roman"/>
        </w:rPr>
        <w:t xml:space="preserve">. </w:t>
      </w:r>
      <w:r>
        <w:rPr>
          <w:rFonts w:ascii="Times New Roman" w:hAnsi="Times New Roman" w:cs="Times New Roman"/>
        </w:rPr>
        <w:t>Self-actualization</w:t>
      </w:r>
      <w:r>
        <w:rPr>
          <w:rFonts w:hint="eastAsia" w:ascii="Times New Roman" w:hAnsi="Times New Roman" w:cs="Times New Roman"/>
        </w:rPr>
        <w:t>]</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Event 6:</w:t>
      </w:r>
    </w:p>
    <w:p>
      <w:pPr>
        <w:widowControl/>
        <w:rPr>
          <w:rFonts w:ascii="Times New Roman" w:hAnsi="Times New Roman" w:cs="Times New Roman"/>
        </w:rPr>
      </w:pPr>
      <w:r>
        <w:rPr>
          <w:rFonts w:hint="eastAsia" w:ascii="Times New Roman" w:hAnsi="Times New Roman" w:cs="Times New Roman"/>
          <w:lang w:eastAsia="zh-CN"/>
        </w:rPr>
        <w:t>Event's Description:</w:t>
      </w:r>
    </w:p>
    <w:p>
      <w:pPr>
        <w:widowControl/>
        <w:rPr>
          <w:rFonts w:ascii="Times New Roman" w:hAnsi="Times New Roman" w:cs="Times New Roman"/>
        </w:rPr>
      </w:pPr>
      <w:r>
        <w:rPr>
          <w:rFonts w:hint="eastAsia" w:ascii="Times New Roman" w:hAnsi="Times New Roman" w:cs="Times New Roman"/>
        </w:rPr>
        <w:t>The narrative describes Mother Teresa's outreach to the poor, the suffering, and the neglected, emphasizing the spiritual aspect of their service.</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Learnings:</w:t>
      </w:r>
    </w:p>
    <w:p>
      <w:pPr>
        <w:widowControl/>
        <w:rPr>
          <w:rFonts w:ascii="Times New Roman" w:hAnsi="Times New Roman" w:cs="Times New Roman"/>
        </w:rPr>
      </w:pPr>
      <w:r>
        <w:rPr>
          <w:rFonts w:hint="eastAsia" w:ascii="Times New Roman" w:hAnsi="Times New Roman" w:cs="Times New Roman"/>
        </w:rPr>
        <w:t>She learns about the universal need for love and compassion, which transcends material poverty.</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Actions:</w:t>
      </w:r>
    </w:p>
    <w:p>
      <w:pPr>
        <w:widowControl/>
        <w:rPr>
          <w:rFonts w:ascii="Times New Roman" w:hAnsi="Times New Roman" w:cs="Times New Roman"/>
        </w:rPr>
      </w:pPr>
      <w:r>
        <w:rPr>
          <w:rFonts w:hint="eastAsia" w:ascii="Times New Roman" w:hAnsi="Times New Roman" w:cs="Times New Roman"/>
        </w:rPr>
        <w:t>Mother Teresa and her followers actively seek out those in need, providing care and spiritual comfort.</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Teresa's Emotions:</w:t>
      </w:r>
    </w:p>
    <w:p>
      <w:pPr>
        <w:widowControl/>
        <w:rPr>
          <w:rFonts w:ascii="Times New Roman" w:hAnsi="Times New Roman" w:cs="Times New Roman"/>
        </w:rPr>
      </w:pPr>
      <w:r>
        <w:rPr>
          <w:rFonts w:hint="eastAsia" w:ascii="Times New Roman" w:hAnsi="Times New Roman" w:cs="Times New Roman"/>
        </w:rPr>
        <w:t>The text suggests a deep sense of empathy and a strong commitment to their mission.</w:t>
      </w:r>
    </w:p>
    <w:p>
      <w:pPr>
        <w:widowControl/>
        <w:rPr>
          <w:rFonts w:ascii="Times New Roman" w:hAnsi="Times New Roman" w:cs="Times New Roman"/>
        </w:rPr>
      </w:pPr>
    </w:p>
    <w:p>
      <w:pPr>
        <w:widowControl/>
        <w:rPr>
          <w:rFonts w:ascii="Times New Roman" w:hAnsi="Times New Roman" w:cs="Times New Roman"/>
        </w:rPr>
      </w:pPr>
      <w:r>
        <w:rPr>
          <w:rFonts w:hint="eastAsia" w:ascii="Times New Roman" w:hAnsi="Times New Roman" w:cs="Times New Roman"/>
        </w:rPr>
        <w:t>Maslow's Need Level:</w:t>
      </w:r>
    </w:p>
    <w:p>
      <w:pPr>
        <w:widowControl/>
        <w:rPr>
          <w:rFonts w:ascii="Times New Roman" w:hAnsi="Times New Roman" w:cs="Times New Roman"/>
        </w:rPr>
      </w:pPr>
      <w:r>
        <w:rPr>
          <w:rFonts w:hint="eastAsia" w:ascii="Times New Roman" w:hAnsi="Times New Roman" w:cs="Times New Roman"/>
        </w:rPr>
        <w:t>[3. Belonging and Love]</w:t>
      </w:r>
    </w:p>
    <w:p>
      <w:pPr>
        <w:widowControl/>
        <w:rPr>
          <w:rFonts w:ascii="Times New Roman" w:hAnsi="Times New Roman" w:cs="Times New Roman"/>
        </w:rPr>
      </w:pPr>
      <w:r>
        <w:rPr>
          <w:rFonts w:ascii="Times New Roman" w:hAnsi="Times New Roman" w:cs="Times New Roman"/>
        </w:rPr>
        <w:br w:type="page"/>
      </w:r>
    </w:p>
    <w:p>
      <w:pPr>
        <w:widowControl/>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and humanitarian work of Mother Teresa, focusing on her mission to care for the poor, the sick, and the abandoned, and her stance against abor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and her followers began their mission by searching for those abandoned on the streets, bringing them back to their care center, where they provided shelter and ca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From this event, Mother Teresa learned the extent of human suffering and the importance of unconditional love and care for the destitu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initiated the rescue of abandoned individuals, including a paralyzed middle-aged woman found on the street, and expanded their mission to include caring for the sick and the dy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Mother Teresa likely experienced a mix of compassion, determination, and perhaps sadness at the plight of those she help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As the number of abandoned children increased, Mother Teresa decided to establish a formal orphanage, which also served as a temporary maternity home for poor wome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resilience of life, even in the face of attempts to end it, and the profound responsibility to protect and nurture lif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took the initiative to create a safe space for infants and children, providing them with care, love, and a chance at lif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Mother Teresa likely felt a strong sense of purpose, love, and possibly frustration at the societal conditions that led to such遗弃.</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faced criticism and misunderstanding from some who accused her of being involved in baby trafficking due to her orphanage's activiti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power of perseverance in the face of false accusations and the importance of staying true to her mission despite opposi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responded with grace and continued her work without engaging in disputes, focusing on the well-being of the childre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may have felt a sense of injustice, but also a deep inner peace and conviction in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4</w:t>
      </w:r>
      <w:r>
        <w:rPr>
          <w:rFonts w:ascii="Times New Roman" w:hAnsi="Times New Roman" w:cs="Times New Roman"/>
        </w:rPr>
        <w:t>. Este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work expanded to include education and vocational training for the children in her care, preparing them for a future beyond the orphanag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recognized the importance of education and skills in empowering individuals to lead independent and fulfilling liv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implemented educational programs and vocational training within the orphanage to ensure the children had opportunities for personal and professional grow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A sense of accomplishment and hope for the children's futures likely characterized her emotion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7</w:t>
      </w:r>
      <w:r>
        <w:rPr>
          <w:rFonts w:ascii="Times New Roman" w:hAnsi="Times New Roman" w:cs="Times New Roman"/>
        </w:rPr>
        <w:t xml:space="preserve">. </w:t>
      </w:r>
      <w:r>
        <w:rPr>
          <w:rFonts w:hint="eastAsia" w:ascii="Times New Roman" w:hAnsi="Times New Roman" w:cs="Times New Roman"/>
          <w:lang w:val="en-US" w:eastAsia="zh-CN"/>
        </w:rPr>
        <w:t>Self-</w:t>
      </w:r>
      <w:r>
        <w:rPr>
          <w:rFonts w:ascii="Times New Roman" w:hAnsi="Times New Roman" w:cs="Times New Roman"/>
        </w:rPr>
        <w:t>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5:</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mission faced logistical challenges, such as the need for more space and resources to accommodate the growing number of children and the poor seeking help.</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complexities of managing an expanding organization and the importance of strategic planning and resource managemen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sought international support and established a network of donors and volunteers to sustain and grow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Mother Teresa may have experienced a range of emotions, from concern over the challenges to gratitude for the support receiv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mission to serve the poor and the sick, especially those afflicted with leprosy. It details her journey of establishing shelters, mobile clinics, and a community for the outcasts, overcoming societal prejudices, and spreading love and compa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initial efforts to help the leprosy patients who were ostracized and left to die. She opens a soup kitchen for the homeless and plans to establish a home for leprosy patient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depth of human suffering and the urgent need for compassion and care for those afflicted with lepros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sets up a soup kitchen, plans to create a home for leprosy patients, and buys a vehicle to serve as a mobile clinic.</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Compassion, determination, and a sense of duty to serve th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establishment of a leprosy home against societal resistance, where Teresa and her helpers provide care and a sense of belonging to the patient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importance of community and acceptance in the healing process for those suffering from lepros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persists in her mission to care for leprosy patients, despite opposition, and works to change societal attitudes towards th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Resilience in the face of adversity, empathy for the suffering, and a strong commitment to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expansion of Mother Teresa's work to include a mobile clinic and vocational training for those recovering from leprosy, enabling them to reintegrate into soci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significance of empowering individuals through vocational training and the dignity of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initiates a mobile clinic for medical care and establishes a vocational training center for skill developmen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Hopefulness, pride in the progress of the patients, and satisfaction in their regained self-wor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4</w:t>
      </w:r>
      <w:r>
        <w:rPr>
          <w:rFonts w:ascii="Times New Roman" w:hAnsi="Times New Roman" w:cs="Times New Roman"/>
        </w:rPr>
        <w:t>. Este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story of a leprosy patient who, after being healed and accepted back into society, returns to help others, embodying the spirit of giving back and community servi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transformative power of love and service in overcoming personal suffering and contributing to the greater goo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welcomes the healed patient back into the community and encourages his participation in helping oth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Joy in the patient's recovery and transformation, inspiration from his willingness to help oth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life, her dedication to serving the poor, the sick, and the needy, and the establishment of the Missionaries of Char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formation of the Missionaries of Charity Brothers, the male branch of the Missionaries of Charity, and their commitment to serve the poor and the sic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importance of including men in the mission to serve the poor and the significance of unity in the mission's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Officially establishing the Missionaries of Charity Brothers and overseeing their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A sense of fulfillment and joy in expanding the mission's reac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visit to a prison and her profound emotional response to the suffering she witnessed the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A deeper understanding of the pain and suffering of the imprisoned, reinforcing her commitment to serve all in ne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Visiting the prison, interacting with the inmates, and reflecting on the experience in silen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Deep sorrow and a sense of shock at the conditions and treatment of the prison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encounter with a young man who wishes to join her mission and serve the poor.</w:t>
      </w:r>
    </w:p>
    <w:p>
      <w:pPr>
        <w:snapToGrid/>
        <w:spacing w:line="240" w:lineRule="auto"/>
        <w:rPr>
          <w:rFonts w:ascii="Times New Roman" w:hAnsi="Times New Roman" w:cs="Times New Roman"/>
        </w:rPr>
      </w:pPr>
      <w:r>
        <w:rPr>
          <w:rFonts w:ascii="Times New Roman" w:hAnsi="Times New Roman" w:cs="Times New Roman"/>
        </w:rPr>
        <w:t>Teresa's Learnings: The importance of discernment and recognizing the calling of individuals to ser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Advising the young man to wait for a clear sign from God before joining the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Compassion and wisdom in guiding the young man on his spiritual journe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expansion of the Missionaries of Charity's work to various parts of the world, including the establishment of new centers and servic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global impact of the mission's work and the need for continued expan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Traveling to different locations to establish new centers and oversee the mission's operation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A sense of accomplishment and gratitude for the mission's grow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7</w:t>
      </w:r>
      <w:r>
        <w:rPr>
          <w:rFonts w:ascii="Times New Roman" w:hAnsi="Times New Roman" w:cs="Times New Roman"/>
        </w:rPr>
        <w:t xml:space="preserve">. </w:t>
      </w:r>
      <w:r>
        <w:rPr>
          <w:rFonts w:hint="eastAsia" w:ascii="Times New Roman" w:hAnsi="Times New Roman" w:cs="Times New Roman"/>
          <w:lang w:val="en-US" w:eastAsia="zh-CN"/>
        </w:rPr>
        <w:t>Self-actualization</w:t>
      </w:r>
      <w:r>
        <w:rPr>
          <w:rFonts w:ascii="Times New Roman" w:hAnsi="Times New Roman" w:cs="Times New Roman"/>
        </w:rPr>
        <w: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5:</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initiative to collect leftover food from airplanes to feed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potential to transform waste into a valuable resource for those in ne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Negotiating with airport staff and implementing a system to distribute leftover food to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Innovation and determination in addressing hunger among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life and her charitable work, starting from the inception of the Missionaries of Charity in 1980, expanding to various countries, facing challenges, and ultimately spreading love and compassion globall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In 1980, Mother Teresa initiated the expansion of the Missionaries of Charity to various countries, including Russia, Kenya, and others, where they established medical centers, dispensaries, and served the poor and need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universal need for compassion and the importance of serving the poor regardless of political or geographical boundari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established charitable institutions, provided nutritious food, and worked towards alleviating poverty and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Despite facing opposition, she remained steadfast, showing determination, compassion, and a sense of duty towards th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In 1985, Mother Teresa faced resistance in Russia when she attempted to open a charity house but was met with the Prime Minister's refusal, citing the ongoing revolution and the government's intent to solve such issu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complexities of political ideologies and the challenges of implementing charitable work in politically sensitive environment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responded calmly, emphasizing that her revolution included love, and continued her mission despite the opposi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showed patience, resilience, and a deep sense of purpos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visit to a poor area, where she encountered an elderly person who had not experienced warmth or care for a long tim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ed about the profound impact of simple acts of kindness and the deep-seated need for human connection and compa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provided comfort and companionship to the elderly person, sitting with them and offering a listening ea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felt empathy and a strong desire to alleviate the loneliness and suffering of the elderl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life, her charitable work, the challenges she faced, and the impact of her actions on the world. It details her interactions with the poor and the sick, her establishment of the Missionaries of Charity, and the global expansion of her organ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initial work in helping the poor and the suffering, and the establishment of the Missionaries of Char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importance of direct service to the poor and the power of love and compassion in alleviating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began her mission by helping the poor in the slums, providing care for the sick and the dying, and eventually founded the Missionaries of Char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A sense of calling, determination, and love for the people she served, despite the hardship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expansion of the Missionaries of Charity to different countries and the challenges of managing a growing organ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need for organization and structure in order to effectively serve a larger number of people in ne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established the Missionaries of Charity in various countries, creating a network of helpers and caregiv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Pride in the organization's growth, concern for maintaining the spirit of service, and possibly stress from the responsibiliti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5</w:t>
      </w:r>
      <w:r>
        <w:rPr>
          <w:rFonts w:ascii="Times New Roman" w:hAnsi="Times New Roman" w:cs="Times New Roman"/>
        </w:rPr>
        <w:t xml:space="preserve">. </w:t>
      </w:r>
      <w:r>
        <w:rPr>
          <w:rFonts w:hint="eastAsia" w:ascii="Times New Roman" w:hAnsi="Times New Roman" w:cs="Times New Roman"/>
          <w:lang w:val="en-US" w:eastAsia="zh-CN"/>
        </w:rPr>
        <w:t>Cognitive</w:t>
      </w:r>
      <w:r>
        <w:rPr>
          <w:rFonts w:ascii="Times New Roman" w:hAnsi="Times New Roman" w:cs="Times New Roman"/>
        </w:rPr>
        <w: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experience in East Pakistan (now Bangladesh) during the 1971 war and the subsequent establishment of the Missionaries of Charity the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universality of human suffering and the importance of immediate action in crisis situations.</w:t>
      </w:r>
    </w:p>
    <w:p>
      <w:pPr>
        <w:snapToGrid/>
        <w:spacing w:line="240" w:lineRule="auto"/>
        <w:rPr>
          <w:rFonts w:ascii="Times New Roman" w:hAnsi="Times New Roman" w:cs="Times New Roman"/>
        </w:rPr>
      </w:pPr>
      <w:r>
        <w:rPr>
          <w:rFonts w:ascii="Times New Roman" w:hAnsi="Times New Roman" w:cs="Times New Roman"/>
        </w:rPr>
        <w:t>Teresa's Actions: She provided aid to refugees, cared for the wounded, and established the Missionaries of Charity to continue the work after the crisi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Compassion for the victims of war, a sense of urgency, and perhaps sadness at the extent of human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response to the Middle East conflicts, particularly her work in Jordan during the 1967 war and in Yeme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necessity of providing spiritual and emotional support alongside physical care in times of conflic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set up operations to assist refugees and the wounded, and established long-term care faciliti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A deep sense of duty, possibly frustration at the ongoing conflicts, and a commitment to pea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5:</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The recognition of Mother Teresa's work through awards and honors, and her views on the purpose of these accolad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power of recognition to draw attention to the cause of the poor and the importance of humil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accepted awards as a representative of her mission, using the platform to further the cause of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Humility, gratitude, and a focus on the mission rather than personal glor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8. Transcendence]</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and works of Mother Teresa, highlighting her numerous awards and recognitions, her dedication to serving the poor, and her humility despite the global fame and honor she receiv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receives the "Nobel Peace Prize" and other prestigious awards for her service to the poor and her contributions to pea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From this event, it can be inferred that Mother Teresa learned about the power of humility and service, as well as the importance of using recognition to further the cause of helping the less fortunat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continued her mission of serving the poor, using the awards and recognition to bring attention to the plight of the impoverished and to continue her charitable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Despite the global recognition, Mother Teresa remained humble and focused on her mission, showing little change in her emotions or lifestyl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A young admirer of Mother Teresa travels a great distance to meet her, only to find her engaged in humble tasks such as washing clothes, demonstrating her commitment to service regardless of her fam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is event likely reinforced Mother Teresa's belief in the value of manual labor and the dignity of all work, regardless of one's status or recogni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Mother Teresa was found performing mundane tasks, showing that she did not let her status exempt her from the day-to-day work required by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he text does not provide explicit information about her emotions during this event, but it can be assumed that she was at peace with her actions and content with her lifestyl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bookmarkStart w:id="0" w:name="_GoBack"/>
      <w:bookmarkEnd w:id="0"/>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dedication to serving the poor, the sick, and the outcast. It describes various events in her life where she encountered different challenges and people, reflecting her compassion and the principles of her fait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encounters an old, hungry man by the roadside and takes him in, emphasizing that neglecting one hungry person adds to the world's hunge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the importance of direct action and service to alleviate suffering, reinforcing her belief in the "fruits of love" being through servi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brings the old man back to her place, showing care and concern for his immediate need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Compassion and a sense of duty to serve are evident in her response to the man's pligh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work in helping the poor is supported by political figures like B.C. Roy and Indira Gandhi, who provide assistance and recognition for her effort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power of collaboration and the importance of support from influential figures in society to amplify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continues her work, leveraging the support and resources provided by her friends in high places to extend her reac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Gratitude and determination are likely emotions as she acknowledges the help she receives and presses on with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w:t>
      </w:r>
      <w:r>
        <w:rPr>
          <w:rFonts w:hint="eastAsia" w:ascii="Times New Roman" w:hAnsi="Times New Roman" w:cs="Times New Roman"/>
          <w:lang w:val="en-US" w:eastAsia="zh-CN"/>
        </w:rPr>
        <w:t>4</w:t>
      </w:r>
      <w:r>
        <w:rPr>
          <w:rFonts w:ascii="Times New Roman" w:hAnsi="Times New Roman" w:cs="Times New Roman"/>
        </w:rPr>
        <w:t>. Esteem]</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During a visit to a prison, Mother Teresa is deeply affected by the living conditions of the inmates and requests improvements in their car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injustices within the prison system and the need for basic human rights and dignity even for the incarcerat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lobbies for better living conditions and care for the prisoners, eventually establishing a facility for the mentally ill and physically disabl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Empathy and sorrow for the prisoners' suffering, coupled with a strong resolve to improve their condition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2. Saf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4:</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receives the Padmashree award from Prime Minister Jawaharlal Nehru, recognizing her contributions to socie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impact of public recognition and how it can validate and encourage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accepts the award, using the platform to further her cause and spread her messag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Humble pride and a sense of responsibility to continue her work.</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 xml:space="preserve">[6. </w:t>
      </w:r>
      <w:r>
        <w:rPr>
          <w:rFonts w:hint="eastAsia" w:ascii="Times New Roman" w:hAnsi="Times New Roman" w:cs="Times New Roman"/>
          <w:lang w:val="en-US" w:eastAsia="zh-CN"/>
        </w:rPr>
        <w:t>Aesthetic</w:t>
      </w:r>
      <w:r>
        <w:rPr>
          <w:rFonts w:ascii="Times New Roman" w:hAnsi="Times New Roman" w:cs="Times New Roman"/>
        </w:rPr>
        <w: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5:</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 faces a severe drought in Ethiopia and mobilizes aid, including food, medicine, and personnel, to alleviate the suffering.</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She learns about the global scale of humanitarian crises and the need for immediate and coordinated relief effort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organizes and sends aid to Ethiopia, including a team to provide direct assistan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Urgency and deep concern for the victims of the drought.</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1. Physiological]</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Mother Teresa's life, her dedication to serving the poor, her receipt of the Nobel Peace Prize, and her continued work in providing aid and comfort to those in need, transcending cultural and political boundari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journey to Norway for the Nobel Peace Prize ceremony, her simple arrival, and the grand reception she received at the airport with thousands of people holding candl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event likely reinforced her belief in humility and service, as she was greeted with such reverence despite her simple lifestyl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arrived with minimal belongings, dressed in her usual attire, and interacted with the crowd with grace and humility.</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seemed to be filled with a sense of peace and purpose, not letting the grandeur of the event distract her from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Upon learning about the cost of the banquet associated with the Nobel Prize ceremony, Mother Teresa requested that it be canceled and the funds be donated to the poor in Calcutta.</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is event may have underscored the importance of putting her values into action, even in the face of tradition and expect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made a direct request to the Nobel committee to cancel the banquet and redirect the funds to those in ne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here might have been a mix of determination and possibly concern about how her request would be receiv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3. Belonging and Lov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3:</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speech during the Nobel Peace Prize award ceremony, where she emphasized the dignity and worth of the poor and the importance of love and respect for all.</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event likely served as a platform for her to communicate her message of love and compassion to a global audience.</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gave a speech that was simple yet filled with profound messages of love, respect, and the inherent worth of the poor.</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She likely felt a deep sense of responsibility and passion while delivering her speech.</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8. Transcendence]</w:t>
      </w:r>
    </w:p>
    <w:p>
      <w:pPr>
        <w:widowControl/>
        <w:rPr>
          <w:rFonts w:ascii="Times New Roman" w:hAnsi="Times New Roman" w:cs="Times New Roman"/>
        </w:rPr>
      </w:pPr>
      <w:r>
        <w:rPr>
          <w:rFonts w:ascii="Times New Roman" w:hAnsi="Times New Roman" w:cs="Times New Roman"/>
        </w:rPr>
        <w:br w:type="page"/>
      </w:r>
    </w:p>
    <w:p>
      <w:pPr>
        <w:snapToGrid/>
        <w:spacing w:line="240" w:lineRule="auto"/>
        <w:rPr>
          <w:rFonts w:ascii="Times New Roman" w:hAnsi="Times New Roman" w:cs="Times New Roman"/>
        </w:rPr>
      </w:pPr>
      <w:r>
        <w:rPr>
          <w:rFonts w:ascii="Times New Roman" w:hAnsi="Times New Roman" w:cs="Times New Roman"/>
        </w:rPr>
        <w:t>Story Outline:</w:t>
      </w:r>
    </w:p>
    <w:p>
      <w:pPr>
        <w:snapToGrid/>
        <w:spacing w:line="240" w:lineRule="auto"/>
        <w:rPr>
          <w:rFonts w:ascii="Times New Roman" w:hAnsi="Times New Roman" w:cs="Times New Roman"/>
        </w:rPr>
      </w:pPr>
      <w:r>
        <w:rPr>
          <w:rFonts w:ascii="Times New Roman" w:hAnsi="Times New Roman" w:cs="Times New Roman"/>
        </w:rPr>
        <w:t>The story revolves around the life and works of Mother Teresa, her dedication to serving the poor and the sick, her spiritual beliefs, and the recognition she received for her effort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1:</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health deteriorates, with heart failure and subsequent infections. Despite her critical condition, she refuses medical treatment and continues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text does not provide explicit details on what Mother Teresa learned from this event, but it can be inferred that her experience reinforced her belief in self-sacrifice and devotion to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continued her work despite her health issues, refusing medical treatment and focusing on her service to oth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he text suggests a sense of determination and serenity in the face of her health challenge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7. Self-actualizat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Event 2:</w:t>
      </w:r>
    </w:p>
    <w:p>
      <w:pPr>
        <w:snapToGrid/>
        <w:spacing w:line="240" w:lineRule="auto"/>
        <w:rPr>
          <w:rFonts w:ascii="Times New Roman" w:hAnsi="Times New Roman" w:cs="Times New Roman"/>
        </w:rPr>
      </w:pPr>
      <w:r>
        <w:rPr>
          <w:rFonts w:hint="eastAsia" w:ascii="Times New Roman" w:hAnsi="Times New Roman" w:cs="Times New Roman"/>
          <w:lang w:eastAsia="zh-CN"/>
        </w:rPr>
        <w:t>Event's Description:</w:t>
      </w:r>
    </w:p>
    <w:p>
      <w:pPr>
        <w:snapToGrid/>
        <w:spacing w:line="240" w:lineRule="auto"/>
        <w:rPr>
          <w:rFonts w:ascii="Times New Roman" w:hAnsi="Times New Roman" w:cs="Times New Roman"/>
        </w:rPr>
      </w:pPr>
      <w:r>
        <w:rPr>
          <w:rFonts w:ascii="Times New Roman" w:hAnsi="Times New Roman" w:cs="Times New Roman"/>
        </w:rPr>
        <w:t>Mother Teresa's successor, Sister Nirmala, is elected to lead the Missionaries of Charity after Mother Teresa's health has significantly declined.</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Learnings:</w:t>
      </w:r>
    </w:p>
    <w:p>
      <w:pPr>
        <w:snapToGrid/>
        <w:spacing w:line="240" w:lineRule="auto"/>
        <w:rPr>
          <w:rFonts w:ascii="Times New Roman" w:hAnsi="Times New Roman" w:cs="Times New Roman"/>
        </w:rPr>
      </w:pPr>
      <w:r>
        <w:rPr>
          <w:rFonts w:ascii="Times New Roman" w:hAnsi="Times New Roman" w:cs="Times New Roman"/>
        </w:rPr>
        <w:t>The text does not explicitly mention what Mother Teresa learned from this event, but it could be the importance of continuity and succession in her mission.</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Actions:</w:t>
      </w:r>
    </w:p>
    <w:p>
      <w:pPr>
        <w:snapToGrid/>
        <w:spacing w:line="240" w:lineRule="auto"/>
        <w:rPr>
          <w:rFonts w:ascii="Times New Roman" w:hAnsi="Times New Roman" w:cs="Times New Roman"/>
        </w:rPr>
      </w:pPr>
      <w:r>
        <w:rPr>
          <w:rFonts w:ascii="Times New Roman" w:hAnsi="Times New Roman" w:cs="Times New Roman"/>
        </w:rPr>
        <w:t>She expressed her belief in God's choice for a new leader and the continuation of her work through others.</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Teresa's Emotions:</w:t>
      </w:r>
    </w:p>
    <w:p>
      <w:pPr>
        <w:snapToGrid/>
        <w:spacing w:line="240" w:lineRule="auto"/>
        <w:rPr>
          <w:rFonts w:ascii="Times New Roman" w:hAnsi="Times New Roman" w:cs="Times New Roman"/>
        </w:rPr>
      </w:pPr>
      <w:r>
        <w:rPr>
          <w:rFonts w:ascii="Times New Roman" w:hAnsi="Times New Roman" w:cs="Times New Roman"/>
        </w:rPr>
        <w:t>There is an implication of acceptance and faith in the transition of leadership.</w:t>
      </w:r>
    </w:p>
    <w:p>
      <w:pPr>
        <w:snapToGrid/>
        <w:spacing w:line="240" w:lineRule="auto"/>
        <w:rPr>
          <w:rFonts w:ascii="Times New Roman" w:hAnsi="Times New Roman" w:cs="Times New Roman"/>
        </w:rPr>
      </w:pPr>
    </w:p>
    <w:p>
      <w:pPr>
        <w:snapToGrid/>
        <w:spacing w:line="240" w:lineRule="auto"/>
        <w:rPr>
          <w:rFonts w:ascii="Times New Roman" w:hAnsi="Times New Roman" w:cs="Times New Roman"/>
        </w:rPr>
      </w:pPr>
      <w:r>
        <w:rPr>
          <w:rFonts w:ascii="Times New Roman" w:hAnsi="Times New Roman" w:cs="Times New Roman"/>
        </w:rPr>
        <w:t>Maslow's Need Level:</w:t>
      </w:r>
    </w:p>
    <w:p>
      <w:pPr>
        <w:snapToGrid/>
        <w:spacing w:line="240" w:lineRule="auto"/>
        <w:rPr>
          <w:rFonts w:ascii="Times New Roman" w:hAnsi="Times New Roman" w:cs="Times New Roman"/>
        </w:rPr>
      </w:pPr>
      <w:r>
        <w:rPr>
          <w:rFonts w:ascii="Times New Roman" w:hAnsi="Times New Roman" w:cs="Times New Roman"/>
        </w:rPr>
        <w:t>[8. Transcendence]</w:t>
      </w:r>
    </w:p>
    <w:sectPr>
      <w:pgSz w:w="11905" w:h="16838"/>
      <w:pgMar w:top="1361" w:right="1417" w:bottom="1361" w:left="1417"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inorHAnsi">
    <w:altName w:val="Cambria"/>
    <w:panose1 w:val="00000000000000000000"/>
    <w:charset w:val="00"/>
    <w:family w:val="roman"/>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ambria">
    <w:panose1 w:val="02040503050406030204"/>
    <w:charset w:val="00"/>
    <w:family w:val="auto"/>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spaceForUL/>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7IwMjY2MDQ0MrE0NLRQ0lEKTi0uzszPAykwqgUAWfKyoywAAAA="/>
    <w:docVar w:name="commondata" w:val="eyJoZGlkIjoiMDYyYTQwMDdmZjQ3NTg0ZmZjYjc2NzdiMTg5YWQ2MWUifQ=="/>
  </w:docVars>
  <w:rsids>
    <w:rsidRoot w:val="00E023A0"/>
    <w:rsid w:val="0005543C"/>
    <w:rsid w:val="00086523"/>
    <w:rsid w:val="001E6661"/>
    <w:rsid w:val="004976C6"/>
    <w:rsid w:val="00680AC3"/>
    <w:rsid w:val="006826C5"/>
    <w:rsid w:val="007452DF"/>
    <w:rsid w:val="008538F2"/>
    <w:rsid w:val="0090406B"/>
    <w:rsid w:val="009C6BDC"/>
    <w:rsid w:val="00BB758A"/>
    <w:rsid w:val="00C86566"/>
    <w:rsid w:val="00D43738"/>
    <w:rsid w:val="00E023A0"/>
    <w:rsid w:val="00E4043B"/>
    <w:rsid w:val="1F7419E5"/>
    <w:rsid w:val="3E3943CB"/>
    <w:rsid w:val="558B253C"/>
    <w:rsid w:val="68827B05"/>
    <w:rsid w:val="7C833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napToGrid w:val="0"/>
      <w:spacing w:before="60" w:after="60" w:line="312" w:lineRule="auto"/>
    </w:pPr>
    <w:rPr>
      <w:rFonts w:ascii="minorHAnsi" w:hAnsi="minorHAnsi" w:eastAsiaTheme="minorEastAsia" w:cstheme="minorBidi"/>
      <w:color w:val="333333"/>
      <w:kern w:val="2"/>
      <w:sz w:val="22"/>
      <w:szCs w:val="22"/>
      <w:lang w:val="en-US" w:eastAsia="zh-CN" w:bidi="ar-SA"/>
    </w:rPr>
  </w:style>
  <w:style w:type="character" w:default="1" w:styleId="4">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2">
    <w:name w:val="Title"/>
    <w:basedOn w:val="1"/>
    <w:next w:val="1"/>
    <w:qFormat/>
    <w:uiPriority w:val="10"/>
    <w:pPr>
      <w:keepNext/>
      <w:keepLines/>
      <w:spacing w:before="0" w:after="0" w:line="408" w:lineRule="auto"/>
      <w:jc w:val="center"/>
      <w:outlineLvl w:val="0"/>
    </w:pPr>
    <w:rPr>
      <w:b/>
      <w:bCs/>
      <w:color w:val="1A1A1A"/>
      <w:sz w:val="48"/>
      <w:szCs w:val="48"/>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41</Pages>
  <Words>7735</Words>
  <Characters>42751</Characters>
  <Lines>359</Lines>
  <Paragraphs>101</Paragraphs>
  <TotalTime>27</TotalTime>
  <ScaleCrop>false</ScaleCrop>
  <LinksUpToDate>false</LinksUpToDate>
  <CharactersWithSpaces>49667</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4T08:49:00Z</dcterms:created>
  <dc:creator>EDY</dc:creator>
  <cp:lastModifiedBy>UNDO</cp:lastModifiedBy>
  <dcterms:modified xsi:type="dcterms:W3CDTF">2024-06-17T09:35:3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34FC8DD2F2AE4C89BB98F081489B9CBC_12</vt:lpwstr>
  </property>
</Properties>
</file>